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vid Mea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vi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a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0 Bluff St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jmea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0802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6/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